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c30e9450012ad895a29f8aebd54d9db7fde15e3"/>
    <w:p>
      <w:pPr>
        <w:pStyle w:val="Heading1"/>
      </w:pPr>
      <w:r>
        <w:t xml:space="preserve">Cover Letter for Carpenter Position in Zimbabwe Harare</w:t>
      </w:r>
    </w:p>
    <w:p>
      <w:pPr>
        <w:pStyle w:val="FirstParagraph"/>
      </w:pPr>
      <w:r>
        <w:rPr>
          <w:bCs/>
          <w:b/>
        </w:rPr>
        <w:t xml:space="preserve">John M. Dlamini</w:t>
      </w:r>
      <w:r>
        <w:br/>
      </w:r>
      <w:r>
        <w:t xml:space="preserve">123 Njaya Street, Mbare, Harare</w:t>
      </w:r>
      <w:r>
        <w:br/>
      </w:r>
      <w:r>
        <w:t xml:space="preserve">+263 777 888 999 | johndlamini@email.com</w:t>
      </w:r>
    </w:p>
    <w:p>
      <w:pPr>
        <w:pStyle w:val="BodyText"/>
      </w:pPr>
      <w:r>
        <w:t xml:space="preserve">April 5, 2024</w:t>
      </w:r>
    </w:p>
    <w:p>
      <w:pPr>
        <w:pStyle w:val="BodyText"/>
      </w:pPr>
      <w:r>
        <w:rPr>
          <w:bCs/>
          <w:b/>
        </w:rPr>
        <w:t xml:space="preserve">Human Resources Manager</w:t>
      </w:r>
      <w:r>
        <w:br/>
      </w:r>
      <w:r>
        <w:rPr>
          <w:bCs/>
          <w:b/>
        </w:rPr>
        <w:t xml:space="preserve">ABC Construction Ltd.</w:t>
      </w:r>
      <w:r>
        <w:br/>
      </w:r>
      <w:r>
        <w:rPr>
          <w:bCs/>
          <w:b/>
        </w:rPr>
        <w:t xml:space="preserve">456 High Street, Harare, Zimbabwe</w:t>
      </w:r>
    </w:p>
    <w:p>
      <w:pPr>
        <w:pStyle w:val="BodyText"/>
      </w:pPr>
      <w:r>
        <w:t xml:space="preserve">Dear Hiring Manager,</w:t>
      </w:r>
    </w:p>
    <w:p>
      <w:pPr>
        <w:pStyle w:val="BodyText"/>
      </w:pPr>
      <w:r>
        <w:t xml:space="preserve">I am writing to express my interest in the Carpenter position at ABC Construction Ltd. in Zimbabwe Harare. With over a decade of hands-on experience in carpentry, a deep passion for craftsmanship, and a strong commitment to delivering high-quality work, I am confident that my skills align perfectly with the needs of your team. As someone who has dedicated their career to creating durable, aesthetically pleasing structures and furniture, I am eager to contribute my expertise to projects in Harare’s vibrant construction and artisanal sectors.</w:t>
      </w:r>
    </w:p>
    <w:p>
      <w:pPr>
        <w:pStyle w:val="BodyText"/>
      </w:pPr>
      <w:r>
        <w:t xml:space="preserve">My journey as a Carpenter began in 2013 when I completed my apprenticeship at the Zimbabwe Vocational Training Centre (ZVTC) in Harare. This foundational training equipped me with technical skills in woodworking, joinery, and structural design, while also instilling a respect for precision and attention to detail. Over the years, I have worked on diverse projects ranging from residential home builds to commercial furniture installations, always striving to meet the unique demands of each client. Whether it’s constructing custom cabinetry or restoring heritage timber structures in Zimbabwe Harare, I approach every task with a blend of creativity and technical excellence.</w:t>
      </w:r>
    </w:p>
    <w:p>
      <w:pPr>
        <w:pStyle w:val="BodyText"/>
      </w:pPr>
      <w:r>
        <w:t xml:space="preserve">What sets me apart as a Carpenter is my ability to adapt to both traditional and modern techniques. In Zimbabwe Harare, where the construction industry often blends local materials like indigenous hardwoods with contemporary building standards, I have developed a reputation for using sustainable practices while maintaining cost-effectiveness. For instance, during my time at XYZ Carpentry Works in 2018–2022, I led a team to design and install prefabricated wooden frameworks for a multi-story residential complex in the Mabvuku-Tafara area. This project required close collaboration with architects and engineers to ensure compliance with Zimbabwean building codes while optimizing material usage.</w:t>
      </w:r>
    </w:p>
    <w:p>
      <w:pPr>
        <w:pStyle w:val="BodyText"/>
      </w:pPr>
      <w:r>
        <w:t xml:space="preserve">Working in Zimbabwe Harare has also taught me the importance of community engagement and cultural sensitivity. The city’s growing demand for affordable housing and infrastructure projects presents unique challenges, such as navigating local supply chains and addressing the needs of diverse client groups. My experience in managing small teams and coordinating with suppliers in Harare has honed my ability to deliver projects on time and within budget, even under resource constraints. For example, during a recent renovation project at a local school in Chitungwiza, I sourced locally available timber to reduce costs while ensuring the final product met the school’s safety and aesthetic requirements.</w:t>
      </w:r>
    </w:p>
    <w:p>
      <w:pPr>
        <w:pStyle w:val="BodyText"/>
      </w:pPr>
      <w:r>
        <w:t xml:space="preserve">As a Carpenter in Zimbabwe Harare, I understand that quality work is not just about technical skill but also about understanding the client’s vision. Whether it’s crafting intricate wooden furniture for a family home or constructing robust shelving units for a commercial space, I prioritize open communication to ensure every detail aligns with the project’s goals. My clients often commend me for my ability to balance functionality with design, and I take pride in knowing that my work contributes to the longevity and beauty of the structures we create.</w:t>
      </w:r>
    </w:p>
    <w:p>
      <w:pPr>
        <w:pStyle w:val="BodyText"/>
      </w:pPr>
      <w:r>
        <w:t xml:space="preserve">What excites me most about joining ABC Construction Ltd. is the opportunity to collaborate on projects that shape Zimbabwe Harare’s urban landscape. The city’s rapid development, coupled with a growing emphasis on sustainable construction, offers an ideal environment for a Carpenter like myself to thrive. I am particularly drawn to your company’s reputation for innovation and community-focused initiatives, which resonate with my own values of integrity, quality, and environmental stewardship.</w:t>
      </w:r>
    </w:p>
    <w:p>
      <w:pPr>
        <w:pStyle w:val="BodyText"/>
      </w:pPr>
      <w:r>
        <w:t xml:space="preserve">In addition to my technical expertise, I bring strong problem-solving skills and a proactive attitude. In Harare’s dynamic construction sector, challenges such as fluctuating material prices or unexpected site conditions are common. My ability to think on my feet and devise practical solutions has consistently helped me overcome obstacles while maintaining project timelines. For example, during a recent project in Mbare, I redesigned a roofing structure to accommodate an unforeseen structural issue without compromising the client’s budget or aesthetic preferences.</w:t>
      </w:r>
    </w:p>
    <w:p>
      <w:pPr>
        <w:pStyle w:val="BodyText"/>
      </w:pPr>
      <w:r>
        <w:t xml:space="preserve">I am also committed to continuous learning and staying updated on industry trends. Recently, I completed a certification course on eco-friendly carpentry techniques offered by the Zimbabwe Institute of Construction Technology (ZICT). This training has further strengthened my ability to incorporate sustainable practices into my work, which is increasingly important in Zimbabwe Harare’s evolving construction landscape.</w:t>
      </w:r>
    </w:p>
    <w:p>
      <w:pPr>
        <w:pStyle w:val="BodyText"/>
      </w:pPr>
      <w:r>
        <w:t xml:space="preserve">Thank you for considering my application. I would welcome the opportunity to discuss how my skills and experiences can benefit ABC Construction Ltd. Please feel free to contact me at +263 777 888 999 or johndlamini@email.com at your earliest convenience. I look forward to the possibility of contributing to your team and helping shape the future of Zimbabwe Harare’s built environment.</w:t>
      </w:r>
    </w:p>
    <w:p>
      <w:pPr>
        <w:pStyle w:val="BodyText"/>
      </w:pPr>
      <w:r>
        <w:t xml:space="preserve">Sincerely,</w:t>
      </w:r>
      <w:r>
        <w:br/>
      </w:r>
      <w:r>
        <w:t xml:space="preserve">John M. Dlamin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Zimbabwe Harare</dc:title>
  <dc:creator/>
  <dc:language>en</dc:language>
  <cp:keywords/>
  <dcterms:created xsi:type="dcterms:W3CDTF">2025-12-11T14:28:44Z</dcterms:created>
  <dcterms:modified xsi:type="dcterms:W3CDTF">2025-12-11T14:28:44Z</dcterms:modified>
</cp:coreProperties>
</file>

<file path=docProps/custom.xml><?xml version="1.0" encoding="utf-8"?>
<Properties xmlns="http://schemas.openxmlformats.org/officeDocument/2006/custom-properties" xmlns:vt="http://schemas.openxmlformats.org/officeDocument/2006/docPropsVTypes"/>
</file>